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VAR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VARTODAY</w:t>
      </w:r>
      <w:proofErr w:type="spellEnd"/>
      <w:proofErr w:type="gram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VARPROGRAMTITLE</w:t>
      </w:r>
    </w:p>
    <w:p w14:paraId="7049C8DA" w14:textId="005E6AF9" w:rsidR="00D4694D" w:rsidRDefault="002C6B87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S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r>
        <w:rPr>
          <w:rFonts w:ascii="Times New Roman" w:hAnsi="Times New Roman" w:cs="Times New Roman"/>
        </w:rPr>
        <w:t xml:space="preserve">VARSTARTDATE </w:t>
      </w:r>
      <w:r w:rsidR="00221CE5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>VARVENUE</w:t>
      </w:r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1" w:name="DataTableBookMark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393"/>
        <w:gridCol w:w="1678"/>
        <w:gridCol w:w="3279"/>
        <w:gridCol w:w="2383"/>
      </w:tblGrid>
      <w:tr w:rsidR="00BD2046" w14:paraId="2B1916FE" w14:textId="77777777" w:rsidTr="00936FF7">
        <w:tc>
          <w:tcPr>
            <w:tcW w:w="617" w:type="dxa"/>
            <w:vAlign w:val="center"/>
          </w:tcPr>
          <w:bookmarkEnd w:id="1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678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279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2383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936FF7">
        <w:tc>
          <w:tcPr>
            <w:tcW w:w="617" w:type="dxa"/>
            <w:vAlign w:val="center"/>
          </w:tcPr>
          <w:p w14:paraId="50F7F254" w14:textId="027AFD69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3" w:type="dxa"/>
            <w:vAlign w:val="center"/>
          </w:tcPr>
          <w:p w14:paraId="531872EE" w14:textId="5672478D" w:rsidR="009B228F" w:rsidRDefault="009B228F" w:rsidP="00936FF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vAlign w:val="center"/>
          </w:tcPr>
          <w:p w14:paraId="6BFDFC4F" w14:textId="792FC6CF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79" w:type="dxa"/>
            <w:vAlign w:val="center"/>
          </w:tcPr>
          <w:p w14:paraId="09C55977" w14:textId="26410258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305D9F5" w14:textId="2703BBF1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r w:rsidR="002C6B87">
        <w:rPr>
          <w:rFonts w:ascii="Times New Roman" w:hAnsi="Times New Roman" w:cs="Times New Roman"/>
        </w:rPr>
        <w:t xml:space="preserve">VARMEMBERFEE </w:t>
      </w:r>
      <w:r>
        <w:rPr>
          <w:rFonts w:ascii="Times New Roman" w:hAnsi="Times New Roman" w:cs="Times New Roman"/>
        </w:rPr>
        <w:t xml:space="preserve">(per member), </w:t>
      </w:r>
      <w:r w:rsidR="002C6B87">
        <w:rPr>
          <w:rFonts w:ascii="Times New Roman" w:hAnsi="Times New Roman" w:cs="Times New Roman"/>
        </w:rPr>
        <w:t xml:space="preserve">VARNONMEMBERFEE </w:t>
      </w:r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r w:rsidR="002C6B87">
        <w:rPr>
          <w:rFonts w:ascii="Times New Roman" w:hAnsi="Times New Roman" w:cs="Times New Roman"/>
        </w:rPr>
        <w:t xml:space="preserve">VARSTUDENTFEE </w:t>
      </w:r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rwUAXVufsSwAAAA="/>
  </w:docVars>
  <w:rsids>
    <w:rsidRoot w:val="00D33990"/>
    <w:rsid w:val="00094B8F"/>
    <w:rsid w:val="000B2CBB"/>
    <w:rsid w:val="0011797F"/>
    <w:rsid w:val="00221CE5"/>
    <w:rsid w:val="00231C8F"/>
    <w:rsid w:val="00236F44"/>
    <w:rsid w:val="002C6B87"/>
    <w:rsid w:val="003D5A6C"/>
    <w:rsid w:val="003F7F6C"/>
    <w:rsid w:val="005416F1"/>
    <w:rsid w:val="005C1AF1"/>
    <w:rsid w:val="005D044B"/>
    <w:rsid w:val="005F0B64"/>
    <w:rsid w:val="006118B0"/>
    <w:rsid w:val="006F68E6"/>
    <w:rsid w:val="007C4FB9"/>
    <w:rsid w:val="008B5200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81CD0"/>
    <w:rsid w:val="00E81E2A"/>
    <w:rsid w:val="00EC5724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329F4FD-6096-49C6-A289-201477900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68</cp:revision>
  <dcterms:created xsi:type="dcterms:W3CDTF">2019-05-15T00:21:00Z</dcterms:created>
  <dcterms:modified xsi:type="dcterms:W3CDTF">2019-08-07T00:50:00Z</dcterms:modified>
</cp:coreProperties>
</file>